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 xml:space="preserve">Source </w:t>
      </w:r>
      <w:bookmarkStart w:id="0" w:name="_GoBack"/>
      <w:bookmarkEnd w:id="0"/>
      <w:r>
        <w:rPr>
          <w:rStyle w:val="VerbatimChar"/>
        </w:rPr>
        <w:t>code</w:t>
      </w:r>
    </w:p>
    <w:p w14:paraId="75DEA91F" w14:textId="30621F03" w:rsidR="00EC05BA" w:rsidRDefault="00EC05BA" w:rsidP="00B36E5F">
      <w:pPr>
        <w:pStyle w:val="Compact"/>
      </w:pPr>
      <w:r>
        <w:rPr>
          <w:rStyle w:val="NormalTok"/>
        </w:rPr>
        <w:t>NormalTok</w:t>
      </w:r>
      <w:r>
        <w:br/>
      </w:r>
    </w:p>
    <w:p w14:paraId="12F05EAF" w14:textId="025E4737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28B0C" w14:textId="77777777" w:rsidR="007B5189" w:rsidRDefault="007B5189">
      <w:pPr>
        <w:spacing w:after="0"/>
      </w:pPr>
      <w:r>
        <w:separator/>
      </w:r>
    </w:p>
  </w:endnote>
  <w:endnote w:type="continuationSeparator" w:id="0">
    <w:p w14:paraId="40383329" w14:textId="77777777" w:rsidR="007B5189" w:rsidRDefault="007B51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2CA22D1D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6761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64209B" w14:textId="77777777" w:rsidR="007B5189" w:rsidRDefault="007B5189">
      <w:r>
        <w:separator/>
      </w:r>
    </w:p>
  </w:footnote>
  <w:footnote w:type="continuationSeparator" w:id="0">
    <w:p w14:paraId="6535150E" w14:textId="77777777" w:rsidR="007B5189" w:rsidRDefault="007B5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4AEC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70B2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56C3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E303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D1A2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9A7A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44D1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DCD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2E83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AAB8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57FE"/>
    <w:rsid w:val="00062314"/>
    <w:rsid w:val="00190CEC"/>
    <w:rsid w:val="001A1D67"/>
    <w:rsid w:val="001F4343"/>
    <w:rsid w:val="00211F87"/>
    <w:rsid w:val="0025099A"/>
    <w:rsid w:val="00267262"/>
    <w:rsid w:val="00267612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B5189"/>
    <w:rsid w:val="007E624F"/>
    <w:rsid w:val="00813E47"/>
    <w:rsid w:val="00872235"/>
    <w:rsid w:val="008D6863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2268"/>
    <w:rsid w:val="00C36279"/>
    <w:rsid w:val="00CB47D5"/>
    <w:rsid w:val="00CD22AA"/>
    <w:rsid w:val="00D1595A"/>
    <w:rsid w:val="00D4524A"/>
    <w:rsid w:val="00DF4103"/>
    <w:rsid w:val="00E04DD7"/>
    <w:rsid w:val="00E315A3"/>
    <w:rsid w:val="00EA3742"/>
    <w:rsid w:val="00EC05BA"/>
    <w:rsid w:val="00F301A5"/>
    <w:rsid w:val="00F329BA"/>
    <w:rsid w:val="00F735F5"/>
    <w:rsid w:val="00F747C8"/>
    <w:rsid w:val="00FE45DB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267612"/>
    <w:rPr>
      <w:rFonts w:ascii="Consolas" w:hAnsi="Consolas" w:cs="Times New Roman (Body CS)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267612"/>
    <w:pPr>
      <w:shd w:val="pct5" w:color="auto" w:fill="auto"/>
      <w:wordWrap w:val="0"/>
    </w:pPr>
    <w:rPr>
      <w:rFonts w:ascii="Consolas" w:hAnsi="Consolas" w:cs="Times New Roman (Body CS)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NormalTok">
    <w:name w:val="NormalTok"/>
    <w:basedOn w:val="DefaultParagraphFont"/>
    <w:rsid w:val="00EC05BA"/>
    <w:rPr>
      <w:rFonts w:ascii="Consolas" w:hAnsi="Consolas" w:cs="Times New Roman (Body CS)"/>
      <w:color w:val="auto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13C2DC-AE00-49FF-AE06-3F39466BA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38</cp:revision>
  <dcterms:created xsi:type="dcterms:W3CDTF">2017-11-09T17:11:00Z</dcterms:created>
  <dcterms:modified xsi:type="dcterms:W3CDTF">2023-11-05T16:48:00Z</dcterms:modified>
</cp:coreProperties>
</file>